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F4F88D" w14:textId="7F491372" w:rsidR="00996F7A" w:rsidRDefault="007E6877" w:rsidP="00410157">
      <w:pPr>
        <w:jc w:val="center"/>
        <w:rPr>
          <w:b/>
        </w:rPr>
      </w:pPr>
      <w:r w:rsidRPr="00410157">
        <w:rPr>
          <w:rFonts w:hint="eastAsia"/>
          <w:b/>
        </w:rPr>
        <w:t>Neural Network</w:t>
      </w:r>
      <w:r w:rsidR="00EC5101" w:rsidRPr="00410157">
        <w:rPr>
          <w:b/>
        </w:rPr>
        <w:t xml:space="preserve"> – Non-linear Hypothesis</w:t>
      </w:r>
    </w:p>
    <w:p w14:paraId="317BE8FD" w14:textId="092F83C3" w:rsidR="00741D69" w:rsidRPr="00741D69" w:rsidRDefault="00741D69" w:rsidP="00410157">
      <w:pPr>
        <w:jc w:val="center"/>
        <w:rPr>
          <w:rFonts w:hint="eastAsia"/>
        </w:rPr>
      </w:pPr>
      <w:r>
        <w:t>T</w:t>
      </w:r>
      <w:r>
        <w:rPr>
          <w:rFonts w:hint="eastAsia"/>
        </w:rPr>
        <w:t xml:space="preserve">o </w:t>
      </w:r>
      <w:r w:rsidR="007C5977">
        <w:t xml:space="preserve">get interesting, complex </w:t>
      </w:r>
      <w:r>
        <w:t>and non-linear hypothes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C5101" w:rsidRPr="00616440" w14:paraId="7DCACA37" w14:textId="77777777" w:rsidTr="00EC5101">
        <w:tc>
          <w:tcPr>
            <w:tcW w:w="8296" w:type="dxa"/>
          </w:tcPr>
          <w:p w14:paraId="0D3322CD" w14:textId="4A97218E" w:rsidR="00EC5101" w:rsidRPr="00616440" w:rsidRDefault="00EC5101" w:rsidP="00DC2F39">
            <w:pPr>
              <w:tabs>
                <w:tab w:val="center" w:pos="4040"/>
              </w:tabs>
              <w:rPr>
                <w:rFonts w:hint="eastAsia"/>
                <w:b/>
              </w:rPr>
            </w:pPr>
            <w:r w:rsidRPr="00616440">
              <w:rPr>
                <w:rFonts w:hint="eastAsia"/>
                <w:b/>
              </w:rPr>
              <w:t xml:space="preserve"> </w:t>
            </w:r>
            <w:r w:rsidR="00901B5F" w:rsidRPr="00616440">
              <w:rPr>
                <w:b/>
              </w:rPr>
              <w:t>Model Representation</w:t>
            </w:r>
            <w:r w:rsidR="00DC2F39" w:rsidRPr="00616440">
              <w:rPr>
                <w:b/>
              </w:rPr>
              <w:t>: logistic unit</w:t>
            </w:r>
          </w:p>
        </w:tc>
      </w:tr>
      <w:tr w:rsidR="00EC5101" w14:paraId="4B28F382" w14:textId="77777777" w:rsidTr="00EC5101">
        <w:tc>
          <w:tcPr>
            <w:tcW w:w="8296" w:type="dxa"/>
          </w:tcPr>
          <w:p w14:paraId="634A8A1E" w14:textId="77777777" w:rsidR="00EC5101" w:rsidRDefault="00AD196A">
            <w:r>
              <w:rPr>
                <w:noProof/>
              </w:rPr>
              <w:drawing>
                <wp:inline distT="0" distB="0" distL="0" distR="0" wp14:anchorId="262515EA" wp14:editId="77C67C1C">
                  <wp:extent cx="1752600" cy="7239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600" cy="723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042404">
              <w:rPr>
                <w:rFonts w:hint="eastAsia"/>
              </w:rPr>
              <w:t xml:space="preserve"> where x0 </w:t>
            </w:r>
            <w:r w:rsidR="00042404">
              <w:t>= bias unit</w:t>
            </w:r>
            <w:r w:rsidR="00CE3EC1">
              <w:t xml:space="preserve"> = 1</w:t>
            </w:r>
            <w:r w:rsidR="0051317A">
              <w:t xml:space="preserve"> </w:t>
            </w:r>
          </w:p>
          <w:p w14:paraId="1A4A7108" w14:textId="77777777" w:rsidR="0051317A" w:rsidRDefault="0051317A">
            <w:r>
              <w:t>Sigmoid (logistic) activation function g(z)</w:t>
            </w:r>
          </w:p>
          <w:p w14:paraId="67BCA593" w14:textId="3A02BB2F" w:rsidR="0035583A" w:rsidRDefault="0035583A">
            <w:pPr>
              <w:rPr>
                <w:rFonts w:hint="eastAsia"/>
              </w:rPr>
            </w:pPr>
            <w:r>
              <w:t>Theta = parameters = weights</w:t>
            </w:r>
          </w:p>
        </w:tc>
      </w:tr>
      <w:tr w:rsidR="00EC5101" w:rsidRPr="00616440" w14:paraId="507B0D02" w14:textId="77777777" w:rsidTr="00EC5101">
        <w:tc>
          <w:tcPr>
            <w:tcW w:w="8296" w:type="dxa"/>
          </w:tcPr>
          <w:p w14:paraId="7D12ACC5" w14:textId="4C4FE54D" w:rsidR="00EC5101" w:rsidRPr="00616440" w:rsidRDefault="00476814" w:rsidP="00476814">
            <w:pPr>
              <w:rPr>
                <w:rFonts w:hint="eastAsia"/>
                <w:b/>
              </w:rPr>
            </w:pPr>
            <w:r w:rsidRPr="00616440">
              <w:rPr>
                <w:rFonts w:hint="eastAsia"/>
                <w:b/>
              </w:rPr>
              <w:t xml:space="preserve">Input layer </w:t>
            </w:r>
            <w:r w:rsidRPr="00616440">
              <w:rPr>
                <w:b/>
              </w:rPr>
              <w:sym w:font="Wingdings" w:char="F0E0"/>
            </w:r>
            <w:r w:rsidRPr="00616440">
              <w:rPr>
                <w:b/>
              </w:rPr>
              <w:t xml:space="preserve"> hidden layer</w:t>
            </w:r>
            <w:r w:rsidR="00822D0D">
              <w:rPr>
                <w:b/>
              </w:rPr>
              <w:t xml:space="preserve"> (Learned feature)</w:t>
            </w:r>
            <w:r w:rsidRPr="00616440">
              <w:rPr>
                <w:b/>
              </w:rPr>
              <w:t xml:space="preserve"> </w:t>
            </w:r>
            <w:r w:rsidRPr="00616440">
              <w:rPr>
                <w:b/>
              </w:rPr>
              <w:sym w:font="Wingdings" w:char="F0E0"/>
            </w:r>
            <w:r w:rsidRPr="00616440">
              <w:rPr>
                <w:b/>
              </w:rPr>
              <w:t xml:space="preserve"> output layer</w:t>
            </w:r>
          </w:p>
        </w:tc>
      </w:tr>
      <w:tr w:rsidR="00EC5101" w14:paraId="1EF74D06" w14:textId="77777777" w:rsidTr="00EC5101">
        <w:tc>
          <w:tcPr>
            <w:tcW w:w="8296" w:type="dxa"/>
          </w:tcPr>
          <w:p w14:paraId="35BD511D" w14:textId="77777777" w:rsidR="00EC5101" w:rsidRDefault="00476814">
            <w:pPr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7B44C4DB" wp14:editId="184101B8">
                  <wp:extent cx="2047875" cy="9620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7875" cy="962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A63C04F" w14:textId="79E93F7E" w:rsidR="00CF11AD" w:rsidRDefault="00AB280B"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(j)</m:t>
                  </m:r>
                </m:sup>
              </m:sSubSup>
            </m:oMath>
            <w:r w:rsidR="00B25082">
              <w:t xml:space="preserve"> </w:t>
            </w:r>
            <w:r w:rsidR="00CF11AD" w:rsidRPr="00CF11AD">
              <w:t xml:space="preserve">= ‘activation’ of unit </w:t>
            </w:r>
            <w:proofErr w:type="spellStart"/>
            <w:r w:rsidR="00BA3316">
              <w:t>i</w:t>
            </w:r>
            <w:proofErr w:type="spellEnd"/>
            <w:r w:rsidR="00CF11AD" w:rsidRPr="00CF11AD">
              <w:t xml:space="preserve"> in layer j</w:t>
            </w:r>
          </w:p>
          <w:p w14:paraId="6F55A90E" w14:textId="77777777" w:rsidR="00CF11AD" w:rsidRDefault="00BA0EA1"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  <w:i/>
                    </w:rPr>
                    <w:sym w:font="Symbol" w:char="F071"/>
                  </m:r>
                </m:e>
                <m:sup>
                  <m:r>
                    <w:rPr>
                      <w:rFonts w:ascii="Cambria Math" w:hAnsi="Cambria Math"/>
                    </w:rPr>
                    <m:t>(j)</m:t>
                  </m:r>
                </m:sup>
              </m:sSup>
            </m:oMath>
            <w:r>
              <w:rPr>
                <w:rFonts w:hint="eastAsia"/>
              </w:rPr>
              <w:t xml:space="preserve"> </w:t>
            </w:r>
            <w:r w:rsidR="00394B74">
              <w:t>= matrix of weights</w:t>
            </w:r>
            <w:r w:rsidR="002D3ECB">
              <w:t>/parameters</w:t>
            </w:r>
            <w:r w:rsidR="00394B74">
              <w:t xml:space="preserve"> controlling function mapping from layer j to layer j+1</w:t>
            </w:r>
          </w:p>
          <w:p w14:paraId="011B31D7" w14:textId="31686646" w:rsidR="004E112B" w:rsidRDefault="004E112B">
            <w:r>
              <w:rPr>
                <w:noProof/>
              </w:rPr>
              <w:drawing>
                <wp:inline distT="0" distB="0" distL="0" distR="0" wp14:anchorId="2861FD2A" wp14:editId="5239F692">
                  <wp:extent cx="4514850" cy="1190625"/>
                  <wp:effectExtent l="0" t="0" r="0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14850" cy="1190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D2860ED" w14:textId="3D754F24" w:rsidR="006059C2" w:rsidRDefault="006059C2">
            <w:r>
              <w:rPr>
                <w:noProof/>
              </w:rPr>
              <w:drawing>
                <wp:inline distT="0" distB="0" distL="0" distR="0" wp14:anchorId="54D59CB2" wp14:editId="21E92B89">
                  <wp:extent cx="1076325" cy="885825"/>
                  <wp:effectExtent l="0" t="0" r="9525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6325" cy="885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869E45B" w14:textId="01012478" w:rsidR="00DD471C" w:rsidRDefault="00DD471C">
            <w:pPr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23E0CEAF" wp14:editId="0265E72C">
                  <wp:extent cx="2990850" cy="36195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90850" cy="361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59F06D" w14:textId="0BB4A455" w:rsidR="00DB55EA" w:rsidRDefault="004E112B"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  <w:i/>
                    </w:rPr>
                    <w:sym w:font="Symbol" w:char="F071"/>
                  </m:r>
                </m:e>
                <m:sup>
                  <m: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w:rPr>
                      <w:rFonts w:ascii="Cambria Math" w:hAnsi="Cambria Math"/>
                    </w:rPr>
                    <m:t>)</m:t>
                  </m:r>
                </m:sup>
              </m:sSup>
            </m:oMath>
            <w:r>
              <w:rPr>
                <w:rFonts w:hint="eastAsia"/>
              </w:rPr>
              <w:t xml:space="preserve"> = </w:t>
            </w:r>
            <w:proofErr w:type="gramStart"/>
            <w:r>
              <w:rPr>
                <w:rFonts w:hint="eastAsia"/>
              </w:rPr>
              <w:t>size</w:t>
            </w:r>
            <w:r w:rsidR="00DB55EA">
              <w:t>(</w:t>
            </w:r>
            <w:proofErr w:type="gramEnd"/>
            <w:r w:rsidR="00DB55EA">
              <w:t>3*4)</w:t>
            </w:r>
            <w:r w:rsidR="0054153E">
              <w:t xml:space="preserve"> = #features in layer j *</w:t>
            </w:r>
            <w:r w:rsidR="00507C0B">
              <w:t xml:space="preserve"> </w:t>
            </w:r>
            <w:r w:rsidR="00BA3316">
              <w:t>#</w:t>
            </w:r>
            <w:r w:rsidR="0054153E">
              <w:t xml:space="preserve"> activation/hypothesis in layer j+1</w:t>
            </w:r>
          </w:p>
          <w:p w14:paraId="242ECC7E" w14:textId="172E1073" w:rsidR="00DB55EA" w:rsidRPr="00DB55EA" w:rsidRDefault="00DB55EA">
            <w:pPr>
              <w:rPr>
                <w:b/>
              </w:rPr>
            </w:pPr>
            <w:r w:rsidRPr="00DB55EA">
              <w:rPr>
                <w:rFonts w:hint="eastAsia"/>
                <w:b/>
              </w:rPr>
              <w:t>I</w:t>
            </w:r>
            <w:r w:rsidRPr="00DB55EA">
              <w:rPr>
                <w:b/>
              </w:rPr>
              <w:t>ntuition:</w:t>
            </w:r>
          </w:p>
          <w:p w14:paraId="1BAEE0EB" w14:textId="406956AC" w:rsidR="004E112B" w:rsidRPr="004E112B" w:rsidRDefault="004E112B">
            <w:pPr>
              <w:rPr>
                <w:rFonts w:hint="eastAsia"/>
              </w:rPr>
            </w:pPr>
            <w:r>
              <w:t xml:space="preserve">If network has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oMath>
            <w:r>
              <w:t xml:space="preserve">units in layer j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  <m:r>
                    <w:rPr>
                      <w:rFonts w:ascii="Cambria Math" w:hAnsi="Cambria Math"/>
                    </w:rPr>
                    <m:t>+1</m:t>
                  </m:r>
                </m:sub>
              </m:sSub>
            </m:oMath>
            <w:r w:rsidR="00BF748D">
              <w:rPr>
                <w:rFonts w:hint="eastAsia"/>
              </w:rPr>
              <w:t xml:space="preserve"> units in layer j+1, then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  <w:i/>
                    </w:rPr>
                    <w:sym w:font="Symbol" w:char="F071"/>
                  </m:r>
                </m:e>
                <m:sup>
                  <m:r>
                    <w:rPr>
                      <w:rFonts w:ascii="Cambria Math" w:hAnsi="Cambria Math"/>
                    </w:rPr>
                    <m:t>(j)</m:t>
                  </m:r>
                </m:sup>
              </m:sSup>
            </m:oMath>
            <w:r w:rsidR="00BF748D">
              <w:rPr>
                <w:rFonts w:hint="eastAsia"/>
              </w:rPr>
              <w:t xml:space="preserve"> will be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j+1</m:t>
                  </m:r>
                </m:sub>
              </m:sSub>
            </m:oMath>
            <w:r w:rsidR="00BF748D">
              <w:rPr>
                <w:rFonts w:hint="eastAsia"/>
              </w:rPr>
              <w:t xml:space="preserve"> *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w:rPr>
                  <w:rFonts w:ascii="Cambria Math" w:hAnsi="Cambria Math"/>
                </w:rPr>
                <m:t>+1</m:t>
              </m:r>
            </m:oMath>
          </w:p>
        </w:tc>
      </w:tr>
      <w:tr w:rsidR="00EC5101" w14:paraId="4B218515" w14:textId="77777777" w:rsidTr="00EC5101">
        <w:tc>
          <w:tcPr>
            <w:tcW w:w="8296" w:type="dxa"/>
          </w:tcPr>
          <w:p w14:paraId="105294C2" w14:textId="08286007" w:rsidR="00EC5101" w:rsidRPr="00121A08" w:rsidRDefault="00121A08">
            <w:pPr>
              <w:rPr>
                <w:rFonts w:hint="eastAsia"/>
                <w:b/>
              </w:rPr>
            </w:pPr>
            <w:r w:rsidRPr="00121A08">
              <w:rPr>
                <w:rFonts w:hint="eastAsia"/>
                <w:b/>
              </w:rPr>
              <w:t>Vectorized Computation</w:t>
            </w:r>
          </w:p>
        </w:tc>
      </w:tr>
      <w:tr w:rsidR="00EC5101" w14:paraId="472E1E8F" w14:textId="77777777" w:rsidTr="00EC5101">
        <w:tc>
          <w:tcPr>
            <w:tcW w:w="8296" w:type="dxa"/>
          </w:tcPr>
          <w:p w14:paraId="2862D9E5" w14:textId="72BCBBAB" w:rsidR="00C342F0" w:rsidRPr="00C342F0" w:rsidRDefault="00C342F0">
            <w:pPr>
              <w:rPr>
                <w:rFonts w:hint="eastAsia"/>
              </w:rPr>
            </w:pPr>
            <w:r>
              <w:t>S</w:t>
            </w:r>
            <w:r>
              <w:rPr>
                <w:rFonts w:hint="eastAsia"/>
              </w:rPr>
              <w:t xml:space="preserve">et </w:t>
            </w:r>
            <w:r>
              <w:t xml:space="preserve">x = </w:t>
            </w:r>
            <w:proofErr w:type="gramStart"/>
            <w:r>
              <w:t>a(</w:t>
            </w:r>
            <w:proofErr w:type="gramEnd"/>
            <w:r>
              <w:t>1)</w:t>
            </w:r>
          </w:p>
          <w:p w14:paraId="783C6128" w14:textId="77777777" w:rsidR="00EC5101" w:rsidRDefault="007D25A4">
            <w:r>
              <w:rPr>
                <w:b/>
              </w:rPr>
              <w:t>H(x) =</w:t>
            </w:r>
            <w:r w:rsidR="00E85AD0">
              <w:rPr>
                <w:b/>
              </w:rPr>
              <w:t xml:space="preserve"> z(j</w:t>
            </w:r>
            <w:r w:rsidR="0091472B">
              <w:rPr>
                <w:b/>
              </w:rPr>
              <w:t>+1</w:t>
            </w:r>
            <w:r w:rsidR="00E85AD0">
              <w:rPr>
                <w:b/>
              </w:rPr>
              <w:t>)</w:t>
            </w:r>
            <w:r w:rsidR="003A1344">
              <w:rPr>
                <w:b/>
              </w:rPr>
              <w:t xml:space="preserve"> = </w:t>
            </w:r>
            <w:r>
              <w:rPr>
                <w:b/>
              </w:rPr>
              <w:t xml:space="preserve">g(z(j+1)) = </w:t>
            </w:r>
            <w:proofErr w:type="gramStart"/>
            <w:r w:rsidR="00F22169">
              <w:rPr>
                <w:b/>
              </w:rPr>
              <w:t>g(</w:t>
            </w:r>
            <w:r w:rsidR="00DB1547">
              <w:rPr>
                <w:b/>
              </w:rPr>
              <w:t xml:space="preserve"> </w:t>
            </w:r>
            <w:r w:rsidR="002F7C0D" w:rsidRPr="00E5544C">
              <w:rPr>
                <w:b/>
              </w:rPr>
              <w:t>theta</w:t>
            </w:r>
            <w:proofErr w:type="gramEnd"/>
            <w:r w:rsidR="00E85AD0">
              <w:rPr>
                <w:b/>
              </w:rPr>
              <w:t>(j)</w:t>
            </w:r>
            <w:r w:rsidR="006319C5">
              <w:t xml:space="preserve"> </w:t>
            </w:r>
            <w:r w:rsidR="00E85AD0">
              <w:t>(</w:t>
            </w:r>
            <w:r w:rsidR="006319C5">
              <w:t>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j+1</m:t>
                  </m:r>
                </m:sub>
              </m:sSub>
            </m:oMath>
            <w:r w:rsidR="00E85AD0">
              <w:rPr>
                <w:rFonts w:hint="eastAsia"/>
              </w:rPr>
              <w:t xml:space="preserve"> </w:t>
            </w:r>
            <w:r w:rsidR="00A00246">
              <w:t>*</w:t>
            </w:r>
            <w:r w:rsidR="00C129E1">
              <w:t xml:space="preserve"> </w:t>
            </w:r>
            <m:oMath>
              <m:r>
                <w:rPr>
                  <w:rFonts w:ascii="Cambria Math" w:hAnsi="Cambria Math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w:rPr>
                  <w:rFonts w:ascii="Cambria Math" w:hAnsi="Cambria Math"/>
                </w:rPr>
                <m:t>+1</m:t>
              </m:r>
            </m:oMath>
            <w:r w:rsidR="00F22169">
              <w:t>)</w:t>
            </w:r>
            <w:r w:rsidR="00B1483D">
              <w:t xml:space="preserve"> </w:t>
            </w:r>
            <w:r w:rsidR="00E85AD0">
              <w:t xml:space="preserve">* </w:t>
            </w:r>
            <w:r w:rsidR="00E85AD0" w:rsidRPr="0091472B">
              <w:rPr>
                <w:b/>
              </w:rPr>
              <w:t>a</w:t>
            </w:r>
            <w:r w:rsidR="0091472B" w:rsidRPr="0091472B">
              <w:rPr>
                <w:b/>
              </w:rPr>
              <w:t>(j)</w:t>
            </w:r>
            <w:r w:rsidR="00E85AD0">
              <w:t xml:space="preserve"> 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w:rPr>
                  <w:rFonts w:ascii="Cambria Math" w:hAnsi="Cambria Math"/>
                </w:rPr>
                <m:t>+1</m:t>
              </m:r>
            </m:oMath>
            <w:r w:rsidR="00ED26D7">
              <w:t>, 1</w:t>
            </w:r>
            <w:r w:rsidR="00E85AD0">
              <w:t>)</w:t>
            </w:r>
          </w:p>
          <w:p w14:paraId="634C8C30" w14:textId="611C4CD4" w:rsidR="007D25A4" w:rsidRDefault="007D25A4"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w:rPr>
                  <w:rFonts w:ascii="Cambria Math" w:hAnsi="Cambria Math"/>
                </w:rPr>
                <m:t>+1</m:t>
              </m:r>
            </m:oMath>
            <w:r>
              <w:rPr>
                <w:rFonts w:hint="eastAsia"/>
              </w:rPr>
              <w:t xml:space="preserve"> is</w:t>
            </w:r>
            <w:r>
              <w:t xml:space="preserve"> number of feature</w:t>
            </w:r>
          </w:p>
          <w:p w14:paraId="3AD0A01C" w14:textId="15BC41D3" w:rsidR="007D25A4" w:rsidRDefault="007D25A4"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j+1</m:t>
                  </m:r>
                </m:sub>
              </m:sSub>
            </m:oMath>
            <w:r>
              <w:rPr>
                <w:rFonts w:hint="eastAsia"/>
              </w:rPr>
              <w:t xml:space="preserve"> is the nu</w:t>
            </w:r>
            <w:r>
              <w:t>mber of hypothesis</w:t>
            </w:r>
          </w:p>
          <w:p w14:paraId="5FFB4FB8" w14:textId="77CB22EC" w:rsidR="007D25A4" w:rsidRDefault="00B17B86" w:rsidP="00F9686D">
            <w:pPr>
              <w:rPr>
                <w:rFonts w:hint="eastAsia"/>
              </w:rPr>
            </w:pPr>
            <w:r>
              <w:t>a</w:t>
            </w:r>
            <w:r w:rsidR="007D25A4">
              <w:t xml:space="preserve"> is a vector of size #feature</w:t>
            </w:r>
          </w:p>
        </w:tc>
      </w:tr>
      <w:tr w:rsidR="00EC5101" w14:paraId="5EE06BEA" w14:textId="77777777" w:rsidTr="00EC5101">
        <w:tc>
          <w:tcPr>
            <w:tcW w:w="8296" w:type="dxa"/>
          </w:tcPr>
          <w:p w14:paraId="4F57302F" w14:textId="61573E79" w:rsidR="00EC5101" w:rsidRPr="00421F47" w:rsidRDefault="00421F47">
            <w:pPr>
              <w:rPr>
                <w:rFonts w:hint="eastAsia"/>
                <w:b/>
              </w:rPr>
            </w:pPr>
            <w:r w:rsidRPr="00421F47">
              <w:rPr>
                <w:rFonts w:hint="eastAsia"/>
                <w:b/>
              </w:rPr>
              <w:lastRenderedPageBreak/>
              <w:t>Intuition</w:t>
            </w:r>
          </w:p>
        </w:tc>
      </w:tr>
      <w:tr w:rsidR="00EC5101" w14:paraId="1DAEF709" w14:textId="77777777" w:rsidTr="00EC5101">
        <w:tc>
          <w:tcPr>
            <w:tcW w:w="8296" w:type="dxa"/>
          </w:tcPr>
          <w:p w14:paraId="34A778C0" w14:textId="77777777" w:rsidR="00EC5101" w:rsidRDefault="00A86CAD">
            <w:r>
              <w:rPr>
                <w:noProof/>
              </w:rPr>
              <w:drawing>
                <wp:inline distT="0" distB="0" distL="0" distR="0" wp14:anchorId="683A35B1" wp14:editId="2D53AB50">
                  <wp:extent cx="2062046" cy="10668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3918" cy="10677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298DEFA" w14:textId="1CA544C6" w:rsidR="00A86CAD" w:rsidRDefault="00C509AC">
            <w:pPr>
              <w:rPr>
                <w:rFonts w:hint="eastAsia"/>
              </w:rPr>
            </w:pPr>
            <w:r>
              <w:t>E</w:t>
            </w:r>
            <w:r>
              <w:rPr>
                <w:rFonts w:hint="eastAsia"/>
              </w:rPr>
              <w:t xml:space="preserve">xact </w:t>
            </w:r>
            <w:r>
              <w:t>sam</w:t>
            </w:r>
            <w:r w:rsidR="00421F47">
              <w:t>e process in logistic regression</w:t>
            </w:r>
          </w:p>
        </w:tc>
      </w:tr>
    </w:tbl>
    <w:p w14:paraId="5A27A1E1" w14:textId="7EE3C5AF" w:rsidR="00410157" w:rsidRDefault="00410157"/>
    <w:p w14:paraId="0323D81E" w14:textId="614D2AE8" w:rsidR="00410157" w:rsidRDefault="00410157">
      <w:pPr>
        <w:widowControl/>
        <w:jc w:val="left"/>
      </w:pPr>
      <w:r>
        <w:br w:type="page"/>
      </w:r>
    </w:p>
    <w:p w14:paraId="6873DF12" w14:textId="657AE3CE" w:rsidR="00410157" w:rsidRPr="00C956BC" w:rsidRDefault="00410157" w:rsidP="00C956BC">
      <w:pPr>
        <w:widowControl/>
        <w:jc w:val="center"/>
        <w:rPr>
          <w:b/>
        </w:rPr>
      </w:pPr>
      <w:r w:rsidRPr="00C956BC">
        <w:rPr>
          <w:b/>
        </w:rPr>
        <w:lastRenderedPageBreak/>
        <w:t>Example of Neural Networ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10157" w:rsidRPr="00C956BC" w14:paraId="1E5C820D" w14:textId="77777777" w:rsidTr="00410157">
        <w:tc>
          <w:tcPr>
            <w:tcW w:w="8296" w:type="dxa"/>
          </w:tcPr>
          <w:p w14:paraId="0CFB4396" w14:textId="1B245C5D" w:rsidR="00410157" w:rsidRPr="00C956BC" w:rsidRDefault="00AA3B27">
            <w:pPr>
              <w:rPr>
                <w:rFonts w:hint="eastAsia"/>
                <w:b/>
              </w:rPr>
            </w:pPr>
            <w:r w:rsidRPr="00C956BC">
              <w:rPr>
                <w:rFonts w:hint="eastAsia"/>
                <w:b/>
              </w:rPr>
              <w:t>Computing Logical Operation</w:t>
            </w:r>
            <w:r w:rsidR="00E01BAE">
              <w:rPr>
                <w:b/>
              </w:rPr>
              <w:t xml:space="preserve"> with Neural Network</w:t>
            </w:r>
          </w:p>
        </w:tc>
      </w:tr>
      <w:tr w:rsidR="00410157" w14:paraId="3E64062E" w14:textId="77777777" w:rsidTr="00410157">
        <w:tc>
          <w:tcPr>
            <w:tcW w:w="8296" w:type="dxa"/>
          </w:tcPr>
          <w:p w14:paraId="65C035A5" w14:textId="13A1DE4B" w:rsidR="00410157" w:rsidRPr="007A542C" w:rsidRDefault="007A542C">
            <w:pPr>
              <w:rPr>
                <w:rFonts w:hint="eastAsia"/>
                <w:b/>
              </w:rPr>
            </w:pPr>
            <w:r w:rsidRPr="007A542C">
              <w:rPr>
                <w:rFonts w:hint="eastAsia"/>
                <w:b/>
              </w:rPr>
              <w:t>AND</w:t>
            </w:r>
          </w:p>
          <w:p w14:paraId="3990745A" w14:textId="30B34B2A" w:rsidR="00EE6B7D" w:rsidRDefault="007A542C">
            <w:r>
              <w:rPr>
                <w:noProof/>
              </w:rPr>
              <w:drawing>
                <wp:inline distT="0" distB="0" distL="0" distR="0" wp14:anchorId="695757E2" wp14:editId="56D36838">
                  <wp:extent cx="2209800" cy="695325"/>
                  <wp:effectExtent l="0" t="0" r="0" b="952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0" cy="695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166F3B" w14:textId="77777777" w:rsidR="00EE6B7D" w:rsidRDefault="007A542C">
            <w:r>
              <w:rPr>
                <w:noProof/>
              </w:rPr>
              <w:drawing>
                <wp:inline distT="0" distB="0" distL="0" distR="0" wp14:anchorId="497F7D88" wp14:editId="3AFFA452">
                  <wp:extent cx="1800225" cy="438150"/>
                  <wp:effectExtent l="0" t="0" r="9525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225" cy="438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D99F6C4" w14:textId="77777777" w:rsidR="007A542C" w:rsidRDefault="007A542C">
            <w:r>
              <w:rPr>
                <w:noProof/>
              </w:rPr>
              <w:drawing>
                <wp:inline distT="0" distB="0" distL="0" distR="0" wp14:anchorId="3D7F846A" wp14:editId="6007BC09">
                  <wp:extent cx="2981325" cy="1314450"/>
                  <wp:effectExtent l="0" t="0" r="9525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1325" cy="1314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6434EB8" w14:textId="77777777" w:rsidR="002F27E8" w:rsidRDefault="002F27E8"/>
          <w:p w14:paraId="08782E59" w14:textId="77777777" w:rsidR="002F27E8" w:rsidRPr="002F27E8" w:rsidRDefault="002F27E8">
            <w:pPr>
              <w:rPr>
                <w:b/>
              </w:rPr>
            </w:pPr>
            <w:r w:rsidRPr="002F27E8">
              <w:rPr>
                <w:b/>
              </w:rPr>
              <w:t>OR</w:t>
            </w:r>
          </w:p>
          <w:p w14:paraId="4EF35947" w14:textId="77777777" w:rsidR="002F27E8" w:rsidRDefault="002177FD">
            <w:r>
              <w:rPr>
                <w:noProof/>
              </w:rPr>
              <w:drawing>
                <wp:inline distT="0" distB="0" distL="0" distR="0" wp14:anchorId="54F55D1D" wp14:editId="3C0F6CAB">
                  <wp:extent cx="2333625" cy="1410433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8553" cy="14134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44F115A" w14:textId="77777777" w:rsidR="002177FD" w:rsidRDefault="002177FD"/>
          <w:p w14:paraId="470C2893" w14:textId="77777777" w:rsidR="002177FD" w:rsidRDefault="002177FD">
            <w:r w:rsidRPr="002177FD">
              <w:rPr>
                <w:b/>
              </w:rPr>
              <w:t>Negation</w:t>
            </w:r>
          </w:p>
          <w:p w14:paraId="020109EF" w14:textId="77777777" w:rsidR="002177FD" w:rsidRDefault="002177FD">
            <w:r>
              <w:rPr>
                <w:noProof/>
              </w:rPr>
              <w:drawing>
                <wp:inline distT="0" distB="0" distL="0" distR="0" wp14:anchorId="460D5DC6" wp14:editId="4F82F57B">
                  <wp:extent cx="2228850" cy="906236"/>
                  <wp:effectExtent l="0" t="0" r="0" b="825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0449" cy="9068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BABAD52" w14:textId="77777777" w:rsidR="002177FD" w:rsidRDefault="002177FD"/>
          <w:p w14:paraId="59A948BB" w14:textId="77777777" w:rsidR="002177FD" w:rsidRPr="007D2B85" w:rsidRDefault="007D2B85">
            <w:pPr>
              <w:rPr>
                <w:rFonts w:hint="eastAsia"/>
                <w:b/>
              </w:rPr>
            </w:pPr>
            <w:r w:rsidRPr="007D2B85">
              <w:rPr>
                <w:rFonts w:hint="eastAsia"/>
                <w:b/>
              </w:rPr>
              <w:t>XNOR</w:t>
            </w:r>
          </w:p>
          <w:p w14:paraId="0512DF27" w14:textId="77777777" w:rsidR="007D2B85" w:rsidRDefault="007D2B85">
            <w:r>
              <w:rPr>
                <w:noProof/>
              </w:rPr>
              <w:lastRenderedPageBreak/>
              <w:drawing>
                <wp:inline distT="0" distB="0" distL="0" distR="0" wp14:anchorId="7F93C6F1" wp14:editId="45858815">
                  <wp:extent cx="3800475" cy="1600200"/>
                  <wp:effectExtent l="0" t="0" r="952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/>
                          <a:srcRect t="23288"/>
                          <a:stretch/>
                        </pic:blipFill>
                        <pic:spPr bwMode="auto">
                          <a:xfrm>
                            <a:off x="0" y="0"/>
                            <a:ext cx="3800475" cy="1600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C264B0D" w14:textId="7D69AA14" w:rsidR="009F5D4C" w:rsidRDefault="0044479A">
            <w:r>
              <w:rPr>
                <w:noProof/>
              </w:rPr>
              <w:drawing>
                <wp:inline distT="0" distB="0" distL="0" distR="0" wp14:anchorId="152CAEA6" wp14:editId="6E34DF5B">
                  <wp:extent cx="2143125" cy="1181100"/>
                  <wp:effectExtent l="0" t="0" r="9525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3125" cy="1181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9AEC391" w14:textId="7E43F282" w:rsidR="0044479A" w:rsidRDefault="0044479A"/>
          <w:p w14:paraId="0FBB6834" w14:textId="77777777" w:rsidR="0044479A" w:rsidRDefault="0044479A">
            <w:pPr>
              <w:rPr>
                <w:rFonts w:hint="eastAsia"/>
              </w:rPr>
            </w:pPr>
          </w:p>
          <w:p w14:paraId="5DF5EBCD" w14:textId="4007892D" w:rsidR="009F5D4C" w:rsidRPr="002177FD" w:rsidRDefault="009F5D4C">
            <w:pPr>
              <w:rPr>
                <w:rFonts w:hint="eastAsia"/>
              </w:rPr>
            </w:pPr>
          </w:p>
        </w:tc>
      </w:tr>
    </w:tbl>
    <w:p w14:paraId="72493E31" w14:textId="6E6B3DB1" w:rsidR="00F81227" w:rsidRDefault="00F81227"/>
    <w:p w14:paraId="232AAC0F" w14:textId="1CCC1FC6" w:rsidR="00F81227" w:rsidRDefault="00F81227">
      <w:pPr>
        <w:widowControl/>
        <w:jc w:val="left"/>
      </w:pPr>
      <w:r>
        <w:br w:type="page"/>
      </w:r>
    </w:p>
    <w:p w14:paraId="5DEBBEE0" w14:textId="1B80DB13" w:rsidR="00F81227" w:rsidRDefault="00F81227">
      <w:pPr>
        <w:widowControl/>
        <w:jc w:val="left"/>
      </w:pPr>
      <w:r>
        <w:lastRenderedPageBreak/>
        <w:t>Mu</w:t>
      </w:r>
      <w:r w:rsidR="00C205DA">
        <w:t>lti-classifi</w:t>
      </w:r>
      <w:r w:rsidR="000C227E">
        <w:t>cation with neural ne</w:t>
      </w:r>
      <w:r>
        <w:t>twor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81227" w:rsidRPr="003427BC" w14:paraId="1B856F10" w14:textId="77777777" w:rsidTr="000D620E">
        <w:tc>
          <w:tcPr>
            <w:tcW w:w="8296" w:type="dxa"/>
          </w:tcPr>
          <w:p w14:paraId="37177F8F" w14:textId="056F3CD4" w:rsidR="00F81227" w:rsidRPr="003427BC" w:rsidRDefault="001D770F" w:rsidP="000D620E">
            <w:pPr>
              <w:rPr>
                <w:rFonts w:hint="eastAsia"/>
                <w:b/>
              </w:rPr>
            </w:pPr>
            <w:r w:rsidRPr="003427BC">
              <w:rPr>
                <w:rFonts w:hint="eastAsia"/>
                <w:b/>
              </w:rPr>
              <w:t>Example: Computer Vision</w:t>
            </w:r>
          </w:p>
        </w:tc>
      </w:tr>
      <w:tr w:rsidR="00F81227" w14:paraId="1DD01B3F" w14:textId="77777777" w:rsidTr="000D620E">
        <w:tc>
          <w:tcPr>
            <w:tcW w:w="8296" w:type="dxa"/>
          </w:tcPr>
          <w:p w14:paraId="6B1F8827" w14:textId="77777777" w:rsidR="00F81227" w:rsidRDefault="002F6251" w:rsidP="000D620E">
            <w:r>
              <w:rPr>
                <w:noProof/>
              </w:rPr>
              <w:drawing>
                <wp:inline distT="0" distB="0" distL="0" distR="0" wp14:anchorId="5BCE19FB" wp14:editId="5E83755A">
                  <wp:extent cx="5008655" cy="2752725"/>
                  <wp:effectExtent l="0" t="0" r="1905" b="0"/>
                  <wp:docPr id="16" name="Picture 16" descr="https://d3c33hcgiwev3.cloudfront.net/imageAssetProxy.v1/9Aeo6bGtEea4MxKdJPaTxA_4febc7ec9ac9dd0e4309bd1778171d36_Screenshot-2016-11-23-10.49.05.png?expiry=1535414400000&amp;hmac=l9qw5YI2lZayVL_wBa81CqixX9mgewHLZDMHhJ1VIe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d3c33hcgiwev3.cloudfront.net/imageAssetProxy.v1/9Aeo6bGtEea4MxKdJPaTxA_4febc7ec9ac9dd0e4309bd1778171d36_Screenshot-2016-11-23-10.49.05.png?expiry=1535414400000&amp;hmac=l9qw5YI2lZayVL_wBa81CqixX9mgewHLZDMHhJ1VIe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22700" cy="27604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90271AE" w14:textId="45AE38D0" w:rsidR="00C8332D" w:rsidRDefault="00C8332D" w:rsidP="000D620E">
            <w:pPr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47C65755" wp14:editId="1F113491">
                  <wp:extent cx="1971675" cy="838200"/>
                  <wp:effectExtent l="0" t="0" r="9525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1675" cy="838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Start w:id="0" w:name="_GoBack"/>
            <w:bookmarkEnd w:id="0"/>
          </w:p>
        </w:tc>
      </w:tr>
      <w:tr w:rsidR="00F81227" w14:paraId="6E47B7A4" w14:textId="77777777" w:rsidTr="000D620E">
        <w:tc>
          <w:tcPr>
            <w:tcW w:w="8296" w:type="dxa"/>
          </w:tcPr>
          <w:p w14:paraId="53B1FD1A" w14:textId="77777777" w:rsidR="00F81227" w:rsidRDefault="00F81227" w:rsidP="000D620E">
            <w:pPr>
              <w:rPr>
                <w:rFonts w:hint="eastAsia"/>
              </w:rPr>
            </w:pPr>
          </w:p>
        </w:tc>
      </w:tr>
      <w:tr w:rsidR="00F81227" w14:paraId="1D2F5EDB" w14:textId="77777777" w:rsidTr="000D620E">
        <w:tc>
          <w:tcPr>
            <w:tcW w:w="8296" w:type="dxa"/>
          </w:tcPr>
          <w:p w14:paraId="505D0FAE" w14:textId="77777777" w:rsidR="00F81227" w:rsidRDefault="00F81227" w:rsidP="000D620E">
            <w:pPr>
              <w:rPr>
                <w:rFonts w:hint="eastAsia"/>
              </w:rPr>
            </w:pPr>
          </w:p>
        </w:tc>
      </w:tr>
      <w:tr w:rsidR="00F81227" w14:paraId="403CF1D5" w14:textId="77777777" w:rsidTr="000D620E">
        <w:tc>
          <w:tcPr>
            <w:tcW w:w="8296" w:type="dxa"/>
          </w:tcPr>
          <w:p w14:paraId="3D56A677" w14:textId="77777777" w:rsidR="00F81227" w:rsidRDefault="00F81227" w:rsidP="000D620E">
            <w:pPr>
              <w:rPr>
                <w:rFonts w:hint="eastAsia"/>
              </w:rPr>
            </w:pPr>
          </w:p>
        </w:tc>
      </w:tr>
      <w:tr w:rsidR="00F81227" w14:paraId="59B97E68" w14:textId="77777777" w:rsidTr="000D620E">
        <w:tc>
          <w:tcPr>
            <w:tcW w:w="8296" w:type="dxa"/>
          </w:tcPr>
          <w:p w14:paraId="7D16409B" w14:textId="77777777" w:rsidR="00F81227" w:rsidRDefault="00F81227" w:rsidP="000D620E">
            <w:pPr>
              <w:rPr>
                <w:rFonts w:hint="eastAsia"/>
              </w:rPr>
            </w:pPr>
          </w:p>
        </w:tc>
      </w:tr>
      <w:tr w:rsidR="00F81227" w14:paraId="14F5D6EB" w14:textId="77777777" w:rsidTr="000D620E">
        <w:tc>
          <w:tcPr>
            <w:tcW w:w="8296" w:type="dxa"/>
          </w:tcPr>
          <w:p w14:paraId="3C333E9D" w14:textId="77777777" w:rsidR="00F81227" w:rsidRDefault="00F81227" w:rsidP="000D620E">
            <w:pPr>
              <w:rPr>
                <w:rFonts w:hint="eastAsia"/>
              </w:rPr>
            </w:pPr>
          </w:p>
        </w:tc>
      </w:tr>
      <w:tr w:rsidR="00F81227" w14:paraId="36E4180A" w14:textId="77777777" w:rsidTr="000D620E">
        <w:tc>
          <w:tcPr>
            <w:tcW w:w="8296" w:type="dxa"/>
          </w:tcPr>
          <w:p w14:paraId="3642AC98" w14:textId="77777777" w:rsidR="00F81227" w:rsidRDefault="00F81227" w:rsidP="000D620E">
            <w:pPr>
              <w:rPr>
                <w:rFonts w:hint="eastAsia"/>
              </w:rPr>
            </w:pPr>
          </w:p>
        </w:tc>
      </w:tr>
      <w:tr w:rsidR="00F81227" w14:paraId="7526B9F9" w14:textId="77777777" w:rsidTr="000D620E">
        <w:tc>
          <w:tcPr>
            <w:tcW w:w="8296" w:type="dxa"/>
          </w:tcPr>
          <w:p w14:paraId="677B02C9" w14:textId="77777777" w:rsidR="00F81227" w:rsidRDefault="00F81227" w:rsidP="000D620E">
            <w:pPr>
              <w:rPr>
                <w:rFonts w:hint="eastAsia"/>
              </w:rPr>
            </w:pPr>
          </w:p>
        </w:tc>
      </w:tr>
      <w:tr w:rsidR="00F81227" w14:paraId="0D88B34D" w14:textId="77777777" w:rsidTr="000D620E">
        <w:tc>
          <w:tcPr>
            <w:tcW w:w="8296" w:type="dxa"/>
          </w:tcPr>
          <w:p w14:paraId="69B9874E" w14:textId="77777777" w:rsidR="00F81227" w:rsidRDefault="00F81227" w:rsidP="000D620E">
            <w:pPr>
              <w:rPr>
                <w:rFonts w:hint="eastAsia"/>
              </w:rPr>
            </w:pPr>
          </w:p>
        </w:tc>
      </w:tr>
      <w:tr w:rsidR="00F81227" w14:paraId="24592E41" w14:textId="77777777" w:rsidTr="000D620E">
        <w:tc>
          <w:tcPr>
            <w:tcW w:w="8296" w:type="dxa"/>
          </w:tcPr>
          <w:p w14:paraId="50533D08" w14:textId="77777777" w:rsidR="00F81227" w:rsidRDefault="00F81227" w:rsidP="000D620E">
            <w:pPr>
              <w:rPr>
                <w:rFonts w:hint="eastAsia"/>
              </w:rPr>
            </w:pPr>
          </w:p>
        </w:tc>
      </w:tr>
      <w:tr w:rsidR="00F81227" w14:paraId="7D8D65C5" w14:textId="77777777" w:rsidTr="000D620E">
        <w:tc>
          <w:tcPr>
            <w:tcW w:w="8296" w:type="dxa"/>
          </w:tcPr>
          <w:p w14:paraId="0C503EFF" w14:textId="77777777" w:rsidR="00F81227" w:rsidRDefault="00F81227" w:rsidP="000D620E">
            <w:pPr>
              <w:rPr>
                <w:rFonts w:hint="eastAsia"/>
              </w:rPr>
            </w:pPr>
          </w:p>
        </w:tc>
      </w:tr>
      <w:tr w:rsidR="00F81227" w14:paraId="1A54E7BC" w14:textId="77777777" w:rsidTr="000D620E">
        <w:tc>
          <w:tcPr>
            <w:tcW w:w="8296" w:type="dxa"/>
          </w:tcPr>
          <w:p w14:paraId="34862C0E" w14:textId="77777777" w:rsidR="00F81227" w:rsidRDefault="00F81227" w:rsidP="000D620E">
            <w:pPr>
              <w:rPr>
                <w:rFonts w:hint="eastAsia"/>
              </w:rPr>
            </w:pPr>
          </w:p>
        </w:tc>
      </w:tr>
      <w:tr w:rsidR="00F81227" w14:paraId="40546874" w14:textId="77777777" w:rsidTr="000D620E">
        <w:tc>
          <w:tcPr>
            <w:tcW w:w="8296" w:type="dxa"/>
          </w:tcPr>
          <w:p w14:paraId="464AD82F" w14:textId="77777777" w:rsidR="00F81227" w:rsidRDefault="00F81227" w:rsidP="000D620E">
            <w:pPr>
              <w:rPr>
                <w:rFonts w:hint="eastAsia"/>
              </w:rPr>
            </w:pPr>
          </w:p>
        </w:tc>
      </w:tr>
      <w:tr w:rsidR="00F81227" w14:paraId="5B9BF5C3" w14:textId="77777777" w:rsidTr="000D620E">
        <w:tc>
          <w:tcPr>
            <w:tcW w:w="8296" w:type="dxa"/>
          </w:tcPr>
          <w:p w14:paraId="0137FAC5" w14:textId="77777777" w:rsidR="00F81227" w:rsidRDefault="00F81227" w:rsidP="000D620E">
            <w:pPr>
              <w:rPr>
                <w:rFonts w:hint="eastAsia"/>
              </w:rPr>
            </w:pPr>
          </w:p>
        </w:tc>
      </w:tr>
      <w:tr w:rsidR="00F81227" w14:paraId="1597EA07" w14:textId="77777777" w:rsidTr="000D620E">
        <w:tc>
          <w:tcPr>
            <w:tcW w:w="8296" w:type="dxa"/>
          </w:tcPr>
          <w:p w14:paraId="09301B67" w14:textId="77777777" w:rsidR="00F81227" w:rsidRDefault="00F81227" w:rsidP="000D620E">
            <w:pPr>
              <w:rPr>
                <w:rFonts w:hint="eastAsia"/>
              </w:rPr>
            </w:pPr>
          </w:p>
        </w:tc>
      </w:tr>
      <w:tr w:rsidR="00F81227" w14:paraId="2FB11C28" w14:textId="77777777" w:rsidTr="000D620E">
        <w:tc>
          <w:tcPr>
            <w:tcW w:w="8296" w:type="dxa"/>
          </w:tcPr>
          <w:p w14:paraId="7FF9DD70" w14:textId="77777777" w:rsidR="00F81227" w:rsidRDefault="00F81227" w:rsidP="000D620E">
            <w:pPr>
              <w:rPr>
                <w:rFonts w:hint="eastAsia"/>
              </w:rPr>
            </w:pPr>
          </w:p>
        </w:tc>
      </w:tr>
      <w:tr w:rsidR="00F81227" w14:paraId="52DB97E9" w14:textId="77777777" w:rsidTr="000D620E">
        <w:tc>
          <w:tcPr>
            <w:tcW w:w="8296" w:type="dxa"/>
          </w:tcPr>
          <w:p w14:paraId="3891F7C8" w14:textId="77777777" w:rsidR="00F81227" w:rsidRDefault="00F81227" w:rsidP="000D620E">
            <w:pPr>
              <w:rPr>
                <w:rFonts w:hint="eastAsia"/>
              </w:rPr>
            </w:pPr>
          </w:p>
        </w:tc>
      </w:tr>
      <w:tr w:rsidR="00F81227" w14:paraId="68A9E764" w14:textId="77777777" w:rsidTr="000D620E">
        <w:tc>
          <w:tcPr>
            <w:tcW w:w="8296" w:type="dxa"/>
          </w:tcPr>
          <w:p w14:paraId="4D5FA0D5" w14:textId="77777777" w:rsidR="00F81227" w:rsidRDefault="00F81227" w:rsidP="000D620E">
            <w:pPr>
              <w:rPr>
                <w:rFonts w:hint="eastAsia"/>
              </w:rPr>
            </w:pPr>
          </w:p>
        </w:tc>
      </w:tr>
      <w:tr w:rsidR="00F81227" w14:paraId="0C35DCAD" w14:textId="77777777" w:rsidTr="000D620E">
        <w:tc>
          <w:tcPr>
            <w:tcW w:w="8296" w:type="dxa"/>
          </w:tcPr>
          <w:p w14:paraId="591EC344" w14:textId="77777777" w:rsidR="00F81227" w:rsidRDefault="00F81227" w:rsidP="000D620E">
            <w:pPr>
              <w:rPr>
                <w:rFonts w:hint="eastAsia"/>
              </w:rPr>
            </w:pPr>
          </w:p>
        </w:tc>
      </w:tr>
      <w:tr w:rsidR="00F81227" w14:paraId="317A5F1E" w14:textId="77777777" w:rsidTr="000D620E">
        <w:tc>
          <w:tcPr>
            <w:tcW w:w="8296" w:type="dxa"/>
          </w:tcPr>
          <w:p w14:paraId="095F8B94" w14:textId="77777777" w:rsidR="00F81227" w:rsidRDefault="00F81227" w:rsidP="000D620E">
            <w:pPr>
              <w:rPr>
                <w:rFonts w:hint="eastAsia"/>
              </w:rPr>
            </w:pPr>
          </w:p>
        </w:tc>
      </w:tr>
      <w:tr w:rsidR="00F81227" w14:paraId="1619AF32" w14:textId="77777777" w:rsidTr="000D620E">
        <w:tc>
          <w:tcPr>
            <w:tcW w:w="8296" w:type="dxa"/>
          </w:tcPr>
          <w:p w14:paraId="3E9FDE23" w14:textId="77777777" w:rsidR="00F81227" w:rsidRDefault="00F81227" w:rsidP="000D620E">
            <w:pPr>
              <w:rPr>
                <w:rFonts w:hint="eastAsia"/>
              </w:rPr>
            </w:pPr>
          </w:p>
        </w:tc>
      </w:tr>
      <w:tr w:rsidR="00F81227" w14:paraId="554934C7" w14:textId="77777777" w:rsidTr="000D620E">
        <w:tc>
          <w:tcPr>
            <w:tcW w:w="8296" w:type="dxa"/>
          </w:tcPr>
          <w:p w14:paraId="7262D9C4" w14:textId="77777777" w:rsidR="00F81227" w:rsidRDefault="00F81227" w:rsidP="000D620E">
            <w:pPr>
              <w:rPr>
                <w:rFonts w:hint="eastAsia"/>
              </w:rPr>
            </w:pPr>
          </w:p>
        </w:tc>
      </w:tr>
      <w:tr w:rsidR="00F81227" w14:paraId="20F78BFC" w14:textId="77777777" w:rsidTr="000D620E">
        <w:tc>
          <w:tcPr>
            <w:tcW w:w="8296" w:type="dxa"/>
          </w:tcPr>
          <w:p w14:paraId="747AAACE" w14:textId="77777777" w:rsidR="00F81227" w:rsidRDefault="00F81227" w:rsidP="000D620E">
            <w:pPr>
              <w:rPr>
                <w:rFonts w:hint="eastAsia"/>
              </w:rPr>
            </w:pPr>
          </w:p>
        </w:tc>
      </w:tr>
      <w:tr w:rsidR="00F81227" w14:paraId="5757E430" w14:textId="77777777" w:rsidTr="000D620E">
        <w:tc>
          <w:tcPr>
            <w:tcW w:w="8296" w:type="dxa"/>
          </w:tcPr>
          <w:p w14:paraId="53C212CB" w14:textId="77777777" w:rsidR="00F81227" w:rsidRDefault="00F81227" w:rsidP="000D620E">
            <w:pPr>
              <w:rPr>
                <w:rFonts w:hint="eastAsia"/>
              </w:rPr>
            </w:pPr>
          </w:p>
        </w:tc>
      </w:tr>
      <w:tr w:rsidR="00F81227" w14:paraId="02960795" w14:textId="77777777" w:rsidTr="000D620E">
        <w:tc>
          <w:tcPr>
            <w:tcW w:w="8296" w:type="dxa"/>
          </w:tcPr>
          <w:p w14:paraId="61D9FB99" w14:textId="77777777" w:rsidR="00F81227" w:rsidRDefault="00F81227" w:rsidP="000D620E">
            <w:pPr>
              <w:rPr>
                <w:rFonts w:hint="eastAsia"/>
              </w:rPr>
            </w:pPr>
          </w:p>
        </w:tc>
      </w:tr>
      <w:tr w:rsidR="00F81227" w14:paraId="30117CA3" w14:textId="77777777" w:rsidTr="000D620E">
        <w:tc>
          <w:tcPr>
            <w:tcW w:w="8296" w:type="dxa"/>
          </w:tcPr>
          <w:p w14:paraId="50ADA14A" w14:textId="77777777" w:rsidR="00F81227" w:rsidRDefault="00F81227" w:rsidP="000D620E">
            <w:pPr>
              <w:rPr>
                <w:rFonts w:hint="eastAsia"/>
              </w:rPr>
            </w:pPr>
          </w:p>
        </w:tc>
      </w:tr>
      <w:tr w:rsidR="00F81227" w14:paraId="27BB10AB" w14:textId="77777777" w:rsidTr="000D620E">
        <w:tc>
          <w:tcPr>
            <w:tcW w:w="8296" w:type="dxa"/>
          </w:tcPr>
          <w:p w14:paraId="29E74126" w14:textId="77777777" w:rsidR="00F81227" w:rsidRDefault="00F81227" w:rsidP="000D620E">
            <w:pPr>
              <w:rPr>
                <w:rFonts w:hint="eastAsia"/>
              </w:rPr>
            </w:pPr>
          </w:p>
        </w:tc>
      </w:tr>
      <w:tr w:rsidR="00F81227" w14:paraId="68DFEA69" w14:textId="77777777" w:rsidTr="000D620E">
        <w:tc>
          <w:tcPr>
            <w:tcW w:w="8296" w:type="dxa"/>
          </w:tcPr>
          <w:p w14:paraId="4E7B3CFF" w14:textId="77777777" w:rsidR="00F81227" w:rsidRDefault="00F81227" w:rsidP="000D620E">
            <w:pPr>
              <w:rPr>
                <w:rFonts w:hint="eastAsia"/>
              </w:rPr>
            </w:pPr>
          </w:p>
        </w:tc>
      </w:tr>
      <w:tr w:rsidR="00F81227" w14:paraId="738DAA53" w14:textId="77777777" w:rsidTr="000D620E">
        <w:tc>
          <w:tcPr>
            <w:tcW w:w="8296" w:type="dxa"/>
          </w:tcPr>
          <w:p w14:paraId="7130ADEF" w14:textId="77777777" w:rsidR="00F81227" w:rsidRDefault="00F81227" w:rsidP="000D620E">
            <w:pPr>
              <w:rPr>
                <w:rFonts w:hint="eastAsia"/>
              </w:rPr>
            </w:pPr>
          </w:p>
        </w:tc>
      </w:tr>
    </w:tbl>
    <w:p w14:paraId="3156EA67" w14:textId="77777777" w:rsidR="00EC5101" w:rsidRDefault="00EC5101">
      <w:pPr>
        <w:rPr>
          <w:rFonts w:hint="eastAsia"/>
        </w:rPr>
      </w:pPr>
    </w:p>
    <w:sectPr w:rsidR="00EC510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3NzYwtjC2MDU0MTFX0lEKTi0uzszPAykwrAUAzg5WaSwAAAA="/>
  </w:docVars>
  <w:rsids>
    <w:rsidRoot w:val="00EF05BB"/>
    <w:rsid w:val="00027368"/>
    <w:rsid w:val="00042404"/>
    <w:rsid w:val="000C227E"/>
    <w:rsid w:val="00121A08"/>
    <w:rsid w:val="001C591E"/>
    <w:rsid w:val="001D770F"/>
    <w:rsid w:val="002177FD"/>
    <w:rsid w:val="00221A33"/>
    <w:rsid w:val="002D3ECB"/>
    <w:rsid w:val="002F27E8"/>
    <w:rsid w:val="002F6251"/>
    <w:rsid w:val="002F7C0D"/>
    <w:rsid w:val="003427BC"/>
    <w:rsid w:val="0035583A"/>
    <w:rsid w:val="00394B74"/>
    <w:rsid w:val="003A1344"/>
    <w:rsid w:val="00410157"/>
    <w:rsid w:val="00420584"/>
    <w:rsid w:val="00421F47"/>
    <w:rsid w:val="0044479A"/>
    <w:rsid w:val="00476814"/>
    <w:rsid w:val="004E112B"/>
    <w:rsid w:val="00507C0B"/>
    <w:rsid w:val="0051317A"/>
    <w:rsid w:val="0054153E"/>
    <w:rsid w:val="005A2527"/>
    <w:rsid w:val="006059C2"/>
    <w:rsid w:val="00616440"/>
    <w:rsid w:val="006319C5"/>
    <w:rsid w:val="0069097A"/>
    <w:rsid w:val="00741D69"/>
    <w:rsid w:val="007A542C"/>
    <w:rsid w:val="007C5977"/>
    <w:rsid w:val="007D25A4"/>
    <w:rsid w:val="007D2B85"/>
    <w:rsid w:val="007E6877"/>
    <w:rsid w:val="00822D0D"/>
    <w:rsid w:val="00901B5F"/>
    <w:rsid w:val="0091472B"/>
    <w:rsid w:val="00996F7A"/>
    <w:rsid w:val="009F5D4C"/>
    <w:rsid w:val="00A00246"/>
    <w:rsid w:val="00A86CAD"/>
    <w:rsid w:val="00AA3B27"/>
    <w:rsid w:val="00AB280B"/>
    <w:rsid w:val="00AD196A"/>
    <w:rsid w:val="00B1483D"/>
    <w:rsid w:val="00B17B86"/>
    <w:rsid w:val="00B25082"/>
    <w:rsid w:val="00BA0EA1"/>
    <w:rsid w:val="00BA3316"/>
    <w:rsid w:val="00BF748D"/>
    <w:rsid w:val="00C129E1"/>
    <w:rsid w:val="00C205DA"/>
    <w:rsid w:val="00C342F0"/>
    <w:rsid w:val="00C509AC"/>
    <w:rsid w:val="00C8332D"/>
    <w:rsid w:val="00C956BC"/>
    <w:rsid w:val="00CE3EC1"/>
    <w:rsid w:val="00CF11AD"/>
    <w:rsid w:val="00D6343F"/>
    <w:rsid w:val="00DB1547"/>
    <w:rsid w:val="00DB55EA"/>
    <w:rsid w:val="00DC2F39"/>
    <w:rsid w:val="00DD471C"/>
    <w:rsid w:val="00E01BAE"/>
    <w:rsid w:val="00E5544C"/>
    <w:rsid w:val="00E85AD0"/>
    <w:rsid w:val="00EC5101"/>
    <w:rsid w:val="00ED26D7"/>
    <w:rsid w:val="00EE6B7D"/>
    <w:rsid w:val="00EF05BB"/>
    <w:rsid w:val="00F22169"/>
    <w:rsid w:val="00F81227"/>
    <w:rsid w:val="00F96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BA22A2"/>
  <w15:chartTrackingRefBased/>
  <w15:docId w15:val="{2F4C3573-7C66-477F-B61A-86CF5F728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C51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F748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6</Pages>
  <Words>177</Words>
  <Characters>101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ry Yuan</dc:creator>
  <cp:keywords/>
  <dc:description/>
  <cp:lastModifiedBy>Sherry Yuan</cp:lastModifiedBy>
  <cp:revision>58</cp:revision>
  <dcterms:created xsi:type="dcterms:W3CDTF">2018-08-26T16:03:00Z</dcterms:created>
  <dcterms:modified xsi:type="dcterms:W3CDTF">2018-08-26T19:46:00Z</dcterms:modified>
</cp:coreProperties>
</file>